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3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4.63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5.29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5.85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08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27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4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58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67.29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3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44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7.66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7.81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82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94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07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29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44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8.54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72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8.96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Non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11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22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29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9.35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Sex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37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9.41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42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62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68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9.6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d6680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